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EDF5" w14:textId="726EB771" w:rsidR="00733A49" w:rsidRDefault="00F95BA3" w:rsidP="00733A49">
      <w:pPr>
        <w:jc w:val="center"/>
        <w:rPr>
          <w:rFonts w:ascii="Courier New" w:hAnsi="Courier New" w:cs="Courier New"/>
          <w:sz w:val="96"/>
          <w:szCs w:val="96"/>
          <w:lang w:val="en-US"/>
        </w:rPr>
      </w:pPr>
      <w:r w:rsidRPr="00FF0A78">
        <w:rPr>
          <w:rFonts w:ascii="Courier New" w:hAnsi="Courier New" w:cs="Courier New"/>
          <w:noProof/>
          <w:sz w:val="56"/>
          <w:szCs w:val="56"/>
          <w:lang w:val="en-US"/>
        </w:rPr>
        <w:drawing>
          <wp:inline distT="0" distB="0" distL="0" distR="0" wp14:anchorId="342260B1" wp14:editId="05BB0300">
            <wp:extent cx="1790700" cy="1943100"/>
            <wp:effectExtent l="0" t="0" r="0" b="0"/>
            <wp:docPr id="28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9984F" w14:textId="77777777" w:rsidR="00733A49" w:rsidRDefault="00733A49" w:rsidP="00733A49">
      <w:pPr>
        <w:jc w:val="center"/>
        <w:rPr>
          <w:rFonts w:ascii="Agency FB" w:hAnsi="Agency FB" w:cs="Courier New"/>
          <w:sz w:val="96"/>
          <w:szCs w:val="96"/>
          <w:lang w:val="en-US"/>
        </w:rPr>
      </w:pPr>
      <w:r>
        <w:rPr>
          <w:rFonts w:ascii="Agency FB" w:hAnsi="Agency FB" w:cs="Courier New"/>
          <w:sz w:val="96"/>
          <w:szCs w:val="96"/>
          <w:lang w:val="en-US"/>
        </w:rPr>
        <w:t>JAMIA MILLIA ISLAMIA, NEW DELHI</w:t>
      </w:r>
    </w:p>
    <w:p w14:paraId="1FD4F368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</w:p>
    <w:p w14:paraId="478A950D" w14:textId="196CDA05" w:rsidR="00733A49" w:rsidRDefault="00AA03BC" w:rsidP="00733A49">
      <w:pPr>
        <w:jc w:val="center"/>
        <w:rPr>
          <w:rFonts w:ascii="Courier New" w:hAnsi="Courier New" w:cs="Courier New"/>
          <w:sz w:val="80"/>
          <w:szCs w:val="80"/>
          <w:u w:val="single"/>
          <w:lang w:val="en-US"/>
        </w:rPr>
      </w:pPr>
      <w:r>
        <w:rPr>
          <w:rFonts w:ascii="Courier New" w:hAnsi="Courier New" w:cs="Courier New"/>
          <w:sz w:val="80"/>
          <w:szCs w:val="80"/>
          <w:u w:val="single"/>
          <w:lang w:val="en-US"/>
        </w:rPr>
        <w:t>COMPILER DESIGN</w:t>
      </w:r>
      <w:r w:rsidR="00733A49">
        <w:rPr>
          <w:rFonts w:ascii="Courier New" w:hAnsi="Courier New" w:cs="Courier New"/>
          <w:sz w:val="80"/>
          <w:szCs w:val="80"/>
          <w:u w:val="single"/>
          <w:lang w:val="en-US"/>
        </w:rPr>
        <w:t xml:space="preserve"> LAB</w:t>
      </w:r>
    </w:p>
    <w:p w14:paraId="2A84FD60" w14:textId="77777777" w:rsidR="00733A49" w:rsidRDefault="00733A49" w:rsidP="00733A49">
      <w:pPr>
        <w:jc w:val="center"/>
        <w:rPr>
          <w:rFonts w:ascii="Courier New" w:hAnsi="Courier New" w:cs="Courier New"/>
          <w:sz w:val="96"/>
          <w:szCs w:val="96"/>
          <w:lang w:val="en-US"/>
        </w:rPr>
      </w:pPr>
    </w:p>
    <w:p w14:paraId="4AF903B2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NAME: FAIZAN CHOUDHARY</w:t>
      </w:r>
    </w:p>
    <w:p w14:paraId="4E0FA9DE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ROLL NO: 20BCS021</w:t>
      </w:r>
    </w:p>
    <w:p w14:paraId="49F47A32" w14:textId="23BE1886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 xml:space="preserve">SUBJECT CODE: CEN </w:t>
      </w:r>
      <w:r w:rsidR="00AA03BC">
        <w:rPr>
          <w:rFonts w:ascii="Courier New" w:hAnsi="Courier New" w:cs="Courier New"/>
          <w:sz w:val="56"/>
          <w:szCs w:val="56"/>
          <w:lang w:val="en-US"/>
        </w:rPr>
        <w:t>6</w:t>
      </w:r>
      <w:r>
        <w:rPr>
          <w:rFonts w:ascii="Courier New" w:hAnsi="Courier New" w:cs="Courier New"/>
          <w:sz w:val="56"/>
          <w:szCs w:val="56"/>
          <w:lang w:val="en-US"/>
        </w:rPr>
        <w:t>9</w:t>
      </w:r>
      <w:r w:rsidR="00AA03BC">
        <w:rPr>
          <w:rFonts w:ascii="Courier New" w:hAnsi="Courier New" w:cs="Courier New"/>
          <w:sz w:val="56"/>
          <w:szCs w:val="56"/>
          <w:lang w:val="en-US"/>
        </w:rPr>
        <w:t>2</w:t>
      </w:r>
    </w:p>
    <w:p w14:paraId="4300B41E" w14:textId="6AEB5815" w:rsidR="00733A49" w:rsidRDefault="00733A49" w:rsidP="00733A49">
      <w:pPr>
        <w:rPr>
          <w:rFonts w:ascii="Courier New" w:hAnsi="Courier New" w:cs="Courier New"/>
          <w:sz w:val="56"/>
          <w:szCs w:val="56"/>
          <w:vertAlign w:val="superscript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 xml:space="preserve">SEMESTER: </w:t>
      </w:r>
      <w:r w:rsidR="00AA03BC">
        <w:rPr>
          <w:rFonts w:ascii="Courier New" w:hAnsi="Courier New" w:cs="Courier New"/>
          <w:sz w:val="56"/>
          <w:szCs w:val="56"/>
          <w:lang w:val="en-US"/>
        </w:rPr>
        <w:t>6</w:t>
      </w:r>
      <w:r>
        <w:rPr>
          <w:rFonts w:ascii="Courier New" w:hAnsi="Courier New" w:cs="Courier New"/>
          <w:sz w:val="56"/>
          <w:szCs w:val="56"/>
          <w:vertAlign w:val="superscript"/>
          <w:lang w:val="en-US"/>
        </w:rPr>
        <w:t xml:space="preserve">th </w:t>
      </w:r>
    </w:p>
    <w:p w14:paraId="0D0AC894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COURSE: B.TECH.(COMPUTER ENGG.)</w:t>
      </w:r>
    </w:p>
    <w:p w14:paraId="71BD9BE5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DEPT: DEPT OF COMPUTER ENGG.</w:t>
      </w:r>
    </w:p>
    <w:p w14:paraId="1212A0FF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SUBMITTED TO:</w:t>
      </w:r>
    </w:p>
    <w:p w14:paraId="6FB71367" w14:textId="0A5DB143" w:rsidR="00733A49" w:rsidRDefault="00DE3BF7" w:rsidP="00733A49">
      <w:pPr>
        <w:ind w:left="4320"/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 xml:space="preserve">DR. </w:t>
      </w:r>
      <w:r w:rsidR="00AA03BC">
        <w:rPr>
          <w:rFonts w:ascii="Courier New" w:hAnsi="Courier New" w:cs="Courier New"/>
          <w:sz w:val="56"/>
          <w:szCs w:val="56"/>
          <w:lang w:val="en-US"/>
        </w:rPr>
        <w:t>SARFRAZ MASOOD</w:t>
      </w:r>
    </w:p>
    <w:p w14:paraId="74CC54E7" w14:textId="77777777" w:rsidR="00DE3BF7" w:rsidRDefault="00DE3BF7" w:rsidP="00733A49">
      <w:pPr>
        <w:ind w:left="4320"/>
        <w:rPr>
          <w:sz w:val="36"/>
          <w:szCs w:val="36"/>
        </w:rPr>
      </w:pPr>
    </w:p>
    <w:tbl>
      <w:tblPr>
        <w:tblW w:w="0" w:type="auto"/>
        <w:tblBorders>
          <w:top w:val="single" w:sz="2" w:space="0" w:color="9CC2E5"/>
          <w:bottom w:val="single" w:sz="2" w:space="0" w:color="9CC2E5"/>
          <w:insideH w:val="single" w:sz="2" w:space="0" w:color="9CC2E5"/>
          <w:insideV w:val="single" w:sz="2" w:space="0" w:color="9CC2E5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560"/>
        <w:gridCol w:w="5386"/>
        <w:gridCol w:w="1134"/>
        <w:gridCol w:w="1252"/>
      </w:tblGrid>
      <w:tr w:rsidR="00F4193E" w:rsidRPr="00FF0A78" w14:paraId="554A56F8" w14:textId="77777777" w:rsidTr="00FF0A78">
        <w:tc>
          <w:tcPr>
            <w:tcW w:w="1134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5D703C2B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bookmarkStart w:id="0" w:name="Index"/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lastRenderedPageBreak/>
              <w:t xml:space="preserve">S. NO.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35C1313D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t>DATE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4F8AAF0D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t>PROGRA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166A60EA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t>PAGE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0A14A6A9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t>SIGN</w:t>
            </w:r>
          </w:p>
        </w:tc>
        <w:bookmarkEnd w:id="0"/>
      </w:tr>
      <w:tr w:rsidR="00F4193E" w:rsidRPr="00FF0A78" w14:paraId="272A8659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1FF73D11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6AEE67E6" w14:textId="76B9C4A1" w:rsidR="00733A49" w:rsidRPr="00FF0A78" w:rsidRDefault="009510F5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18/01/2023</w:t>
            </w: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5714E1A2" w14:textId="4F4A98C9" w:rsidR="00733A49" w:rsidRPr="00FF0A78" w:rsidRDefault="00AA03BC" w:rsidP="00FF0A78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DFA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5720E016" w14:textId="6FBAB566" w:rsidR="00733A49" w:rsidRPr="00F4193E" w:rsidRDefault="003D3BED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DEEAF6"/>
          </w:tcPr>
          <w:p w14:paraId="23419CD6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  <w:tr w:rsidR="00F4193E" w:rsidRPr="00FF0A78" w14:paraId="5E761633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2570DE8C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76166F02" w14:textId="368B73DD" w:rsidR="00733A49" w:rsidRPr="00FF0A78" w:rsidRDefault="009510F5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01/02/2023</w:t>
            </w: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55AD8ADF" w14:textId="3110876E" w:rsidR="00733A49" w:rsidRPr="00FF0A78" w:rsidRDefault="009510F5" w:rsidP="00FF0A7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Mealy Machine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7DB5839F" w14:textId="110BCA84" w:rsidR="00733A49" w:rsidRPr="00F4193E" w:rsidRDefault="00B22BDB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auto"/>
          </w:tcPr>
          <w:p w14:paraId="37875935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  <w:tr w:rsidR="00F4193E" w:rsidRPr="00FF0A78" w14:paraId="3880E668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733E9B75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43DEDE26" w14:textId="219F137A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57FD4161" w14:textId="196E368D" w:rsidR="00733A49" w:rsidRPr="00FF0A78" w:rsidRDefault="00733A49" w:rsidP="00FF0A78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29C1FD75" w14:textId="206840FB" w:rsidR="00733A49" w:rsidRPr="00F4193E" w:rsidRDefault="00F4193E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4193E">
              <w:rPr>
                <w:rFonts w:ascii="Times New Roman" w:hAnsi="Times New Roman"/>
                <w:sz w:val="28"/>
                <w:szCs w:val="28"/>
              </w:rPr>
              <w:t>13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DEEAF6"/>
          </w:tcPr>
          <w:p w14:paraId="12253578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  <w:tr w:rsidR="00F4193E" w:rsidRPr="00FF0A78" w14:paraId="7F5E4613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4413E4E5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4A40F91C" w14:textId="6EBB0530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39A191CC" w14:textId="4C3CD6DF" w:rsidR="00733A49" w:rsidRPr="00FF0A78" w:rsidRDefault="00DB3A9A" w:rsidP="00FF0A7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  <w:r w:rsidRPr="00FF0A78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066304CC" w14:textId="4B8B33C3" w:rsidR="00733A49" w:rsidRPr="00F4193E" w:rsidRDefault="00F4193E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4193E">
              <w:rPr>
                <w:rFonts w:ascii="Times New Roman" w:hAnsi="Times New Roman"/>
                <w:sz w:val="28"/>
                <w:szCs w:val="28"/>
              </w:rPr>
              <w:t>15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auto"/>
          </w:tcPr>
          <w:p w14:paraId="1FBBB6BD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  <w:tr w:rsidR="00F4193E" w:rsidRPr="00FF0A78" w14:paraId="15E8DD01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5EB349CD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1F2323E7" w14:textId="0FF37D6D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22251402" w14:textId="550BFE5B" w:rsidR="00733A49" w:rsidRPr="00FF0A78" w:rsidRDefault="00733A49" w:rsidP="00FF0A78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037D6852" w14:textId="49B8FFD9" w:rsidR="00733A49" w:rsidRPr="00F4193E" w:rsidRDefault="00F4193E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4193E">
              <w:rPr>
                <w:rFonts w:ascii="Times New Roman" w:hAnsi="Times New Roman"/>
                <w:sz w:val="28"/>
                <w:szCs w:val="28"/>
              </w:rPr>
              <w:t>17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DEEAF6"/>
          </w:tcPr>
          <w:p w14:paraId="7D17D239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  <w:tr w:rsidR="00F4193E" w:rsidRPr="00FF0A78" w14:paraId="7AC17696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2173326D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5B6248E0" w14:textId="0B1F704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6492ABF0" w14:textId="4829BEA0" w:rsidR="00733A49" w:rsidRPr="00FF0A78" w:rsidRDefault="00733A49" w:rsidP="00FF0A7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69DB0BF9" w14:textId="704C5B49" w:rsidR="00733A49" w:rsidRPr="00F4193E" w:rsidRDefault="00F4193E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4193E">
              <w:rPr>
                <w:rFonts w:ascii="Times New Roman" w:hAnsi="Times New Roman"/>
                <w:sz w:val="28"/>
                <w:szCs w:val="28"/>
              </w:rPr>
              <w:t>19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auto"/>
          </w:tcPr>
          <w:p w14:paraId="13673DFB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  <w:tr w:rsidR="00F4193E" w:rsidRPr="00FF0A78" w14:paraId="52AB07E6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6AEF3F5E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</w:tcPr>
          <w:p w14:paraId="0E15AB89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70626C60" w14:textId="0482EA9A" w:rsidR="00733A49" w:rsidRPr="00FF0A78" w:rsidRDefault="00733A49" w:rsidP="00FF0A78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0AE49544" w14:textId="3E5B9230" w:rsidR="00733A49" w:rsidRPr="00F4193E" w:rsidRDefault="00F4193E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4193E">
              <w:rPr>
                <w:rFonts w:ascii="Times New Roman" w:hAnsi="Times New Roman"/>
                <w:sz w:val="28"/>
                <w:szCs w:val="28"/>
              </w:rPr>
              <w:t>21</w:t>
            </w:r>
            <w:hyperlink r:id="rId7" w:anchor="program_7" w:history="1"/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DEEAF6"/>
          </w:tcPr>
          <w:p w14:paraId="7E3F04E0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  <w:tr w:rsidR="00F4193E" w:rsidRPr="00FF0A78" w14:paraId="01429E4E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065AEC95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8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6932C46D" w14:textId="396AC91B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5BA6818E" w14:textId="2D6ECDB2" w:rsidR="00733A49" w:rsidRPr="00FF0A78" w:rsidRDefault="00733A49" w:rsidP="00FF0A78">
            <w:pPr>
              <w:spacing w:after="0" w:line="240" w:lineRule="auto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1DC51D5F" w14:textId="3C0A18DA" w:rsidR="00733A49" w:rsidRPr="00F4193E" w:rsidRDefault="00F4193E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4193E">
              <w:rPr>
                <w:rFonts w:ascii="Times New Roman" w:hAnsi="Times New Roman"/>
                <w:sz w:val="28"/>
                <w:szCs w:val="28"/>
              </w:rPr>
              <w:t>23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auto"/>
          </w:tcPr>
          <w:p w14:paraId="2E0497DC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  <w:tr w:rsidR="00F4193E" w:rsidRPr="00FF0A78" w14:paraId="4E46B8B4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73BFBF78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9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1E215416" w14:textId="50B1E45A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7FA387CF" w14:textId="0ED5DE8A" w:rsidR="00733A49" w:rsidRPr="00FF0A78" w:rsidRDefault="00733A49" w:rsidP="00FF0A78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3F9E1CC4" w14:textId="1140E612" w:rsidR="00733A49" w:rsidRPr="00F4193E" w:rsidRDefault="00F4193E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4193E">
              <w:rPr>
                <w:rFonts w:ascii="Times New Roman" w:hAnsi="Times New Roman"/>
                <w:sz w:val="28"/>
                <w:szCs w:val="28"/>
              </w:rPr>
              <w:t>25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DEEAF6"/>
          </w:tcPr>
          <w:p w14:paraId="2FC25BC1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  <w:tr w:rsidR="00F4193E" w:rsidRPr="00FF0A78" w14:paraId="2EF919D8" w14:textId="77777777" w:rsidTr="00FF0A78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0A28B712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FF0A78">
              <w:rPr>
                <w:rFonts w:ascii="Times New Roman" w:hAnsi="Times New Roman"/>
                <w:sz w:val="28"/>
                <w:szCs w:val="28"/>
                <w:lang w:val="en-US"/>
              </w:rPr>
              <w:t>10</w:t>
            </w:r>
          </w:p>
        </w:tc>
        <w:tc>
          <w:tcPr>
            <w:tcW w:w="1560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5703F3AC" w14:textId="53923ED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</w:p>
        </w:tc>
        <w:tc>
          <w:tcPr>
            <w:tcW w:w="5386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4DA7E7EC" w14:textId="3DC70270" w:rsidR="00733A49" w:rsidRPr="00FF0A78" w:rsidRDefault="00733A49" w:rsidP="00FF0A78">
            <w:pPr>
              <w:tabs>
                <w:tab w:val="left" w:pos="2914"/>
              </w:tabs>
              <w:spacing w:after="0" w:line="240" w:lineRule="auto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3D792BCA" w14:textId="0E8FE39B" w:rsidR="00733A49" w:rsidRPr="00F4193E" w:rsidRDefault="00F4193E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F4193E">
              <w:rPr>
                <w:rFonts w:ascii="Times New Roman" w:hAnsi="Times New Roman"/>
                <w:sz w:val="28"/>
                <w:szCs w:val="28"/>
              </w:rPr>
              <w:t>27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auto"/>
          </w:tcPr>
          <w:p w14:paraId="6C91C32A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  <w:lang w:val="en-US"/>
              </w:rPr>
            </w:pPr>
          </w:p>
        </w:tc>
      </w:tr>
    </w:tbl>
    <w:p w14:paraId="2561496A" w14:textId="77777777" w:rsidR="00733A49" w:rsidRDefault="00733A49" w:rsidP="00733A49">
      <w:pPr>
        <w:rPr>
          <w:rFonts w:ascii="Book Antiqua" w:hAnsi="Book Antiqua" w:cs="Aldhabi"/>
          <w:sz w:val="32"/>
          <w:szCs w:val="32"/>
        </w:rPr>
      </w:pPr>
    </w:p>
    <w:p w14:paraId="13E84B00" w14:textId="16B56645" w:rsidR="00F4193E" w:rsidRDefault="00F4193E" w:rsidP="00733A49">
      <w:pPr>
        <w:rPr>
          <w:rFonts w:ascii="Book Antiqua" w:hAnsi="Book Antiqua" w:cs="Aldhabi"/>
          <w:sz w:val="32"/>
          <w:szCs w:val="32"/>
        </w:rPr>
      </w:pPr>
      <w:bookmarkStart w:id="1" w:name="program_1"/>
      <w:bookmarkEnd w:id="1"/>
    </w:p>
    <w:p w14:paraId="482127E7" w14:textId="3B04A3A8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3C073C99" w14:textId="7CAC87E1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01E5BBD4" w14:textId="65635582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2ED43D7D" w14:textId="1F47A60D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1AB9F8B2" w14:textId="6B869270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24ACC15C" w14:textId="1282A4D7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38FA8B59" w14:textId="7EC0947E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3D0DAAB2" w14:textId="505A517E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33F53F04" w14:textId="627F5A09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4AAE0674" w14:textId="113A5B4C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06CD2D35" w14:textId="084BFF62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6690FDC2" w14:textId="6363ED4A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0B932CB8" w14:textId="2827337C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02EEEF12" w14:textId="235642E8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3F518F0F" w14:textId="36E9F596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487F4BBD" w14:textId="77777777" w:rsidR="00AA03BC" w:rsidRDefault="00AA03BC" w:rsidP="00733A49">
      <w:pPr>
        <w:rPr>
          <w:rFonts w:ascii="Book Antiqua" w:hAnsi="Book Antiqua" w:cs="Aldhabi"/>
          <w:sz w:val="32"/>
          <w:szCs w:val="32"/>
        </w:rPr>
      </w:pPr>
    </w:p>
    <w:p w14:paraId="25BB80C7" w14:textId="16213B30" w:rsidR="00733A49" w:rsidRDefault="00733A49" w:rsidP="00733A49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lastRenderedPageBreak/>
        <w:t>FAIZAN CHOUDHARY</w:t>
      </w:r>
    </w:p>
    <w:p w14:paraId="2548155B" w14:textId="77777777" w:rsidR="00733A49" w:rsidRDefault="00733A49" w:rsidP="00733A49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0BCS021</w:t>
      </w:r>
    </w:p>
    <w:p w14:paraId="00776AA1" w14:textId="3FC13762" w:rsidR="00733A49" w:rsidRDefault="00AA03BC" w:rsidP="00733A49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18</w:t>
      </w:r>
      <w:r w:rsidRPr="00AA03BC">
        <w:rPr>
          <w:rFonts w:ascii="Book Antiqua" w:hAnsi="Book Antiqua" w:cs="Aldhabi"/>
          <w:sz w:val="32"/>
          <w:szCs w:val="32"/>
          <w:vertAlign w:val="superscript"/>
        </w:rPr>
        <w:t>th</w:t>
      </w:r>
      <w:r>
        <w:rPr>
          <w:rFonts w:ascii="Book Antiqua" w:hAnsi="Book Antiqua" w:cs="Aldhabi"/>
          <w:sz w:val="32"/>
          <w:szCs w:val="32"/>
        </w:rPr>
        <w:t xml:space="preserve"> </w:t>
      </w:r>
      <w:proofErr w:type="gramStart"/>
      <w:r>
        <w:rPr>
          <w:rFonts w:ascii="Book Antiqua" w:hAnsi="Book Antiqua" w:cs="Aldhabi"/>
          <w:sz w:val="32"/>
          <w:szCs w:val="32"/>
        </w:rPr>
        <w:t>January,</w:t>
      </w:r>
      <w:proofErr w:type="gramEnd"/>
      <w:r>
        <w:rPr>
          <w:rFonts w:ascii="Book Antiqua" w:hAnsi="Book Antiqua" w:cs="Aldhabi"/>
          <w:sz w:val="32"/>
          <w:szCs w:val="32"/>
        </w:rPr>
        <w:t xml:space="preserve"> 2023</w:t>
      </w:r>
    </w:p>
    <w:p w14:paraId="00424449" w14:textId="2E7556C3" w:rsidR="00733A49" w:rsidRDefault="00733A49" w:rsidP="00733A49">
      <w:pPr>
        <w:rPr>
          <w:rFonts w:ascii="Arial" w:hAnsi="Arial" w:cs="Arial"/>
        </w:rPr>
      </w:pPr>
      <w:r>
        <w:rPr>
          <w:rFonts w:ascii="Arial" w:hAnsi="Arial" w:cs="Arial"/>
          <w:sz w:val="56"/>
          <w:szCs w:val="56"/>
        </w:rPr>
        <w:t>CODE:</w:t>
      </w:r>
      <w:r>
        <w:rPr>
          <w:rFonts w:ascii="Arial" w:hAnsi="Arial" w:cs="Arial"/>
        </w:rPr>
        <w:t xml:space="preserve"> </w:t>
      </w:r>
    </w:p>
    <w:p w14:paraId="5F74C16E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iostream&gt;</w:t>
      </w:r>
    </w:p>
    <w:p w14:paraId="1D2D712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stdlib.h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735AB6F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vector&gt;</w:t>
      </w:r>
    </w:p>
    <w:p w14:paraId="7A2AEF3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fstream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5C28BD3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sstream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21EFE0E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string&gt;</w:t>
      </w:r>
    </w:p>
    <w:p w14:paraId="0A93529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50D504F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using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d;</w:t>
      </w:r>
      <w:proofErr w:type="gramEnd"/>
    </w:p>
    <w:p w14:paraId="172C267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13CD4A1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vector&lt; 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59F8B6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4B2BED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al_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ates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D60082C" w14:textId="41C27898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 </w:t>
      </w:r>
    </w:p>
    <w:p w14:paraId="3826289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find (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&amp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rr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key) {</w:t>
      </w:r>
    </w:p>
    <w:p w14:paraId="2AF03A4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for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rr.siz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+)</w:t>
      </w:r>
    </w:p>
    <w:p w14:paraId="5CF9186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rr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 == key)</w:t>
      </w:r>
    </w:p>
    <w:p w14:paraId="5B28FF81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EDECF8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4CC5BD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3EEB186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5C12DE3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ring check(vector&lt; 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&amp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, string input) {</w:t>
      </w:r>
    </w:p>
    <w:p w14:paraId="5AE488F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C66B45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proofErr w:type="gramStart"/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B21FE58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\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nTransitions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: 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227566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put.siz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 &amp;&amp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A2A7E7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[input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-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;</w:t>
      </w:r>
      <w:proofErr w:type="gramEnd"/>
    </w:p>
    <w:p w14:paraId="4B436FC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524148F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q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-&gt; 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435A80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</w:p>
    <w:p w14:paraId="197C454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Dead state 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F7B6141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4B4EE2F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2C66DEB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17B3EBF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022C93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NOT ACCEPTED: DEAD STATE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18DA2FE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find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al_states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== 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</w:p>
    <w:p w14:paraId="31B293D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NOT ACCEPTED: 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NON FINAL</w:t>
      </w:r>
      <w:proofErr w:type="gram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STATE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</w:p>
    <w:p w14:paraId="2ADF317F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ACCEPTED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F7A9A8F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2D8831B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5CE8C9E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main() {</w:t>
      </w:r>
    </w:p>
    <w:p w14:paraId="6997274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fstream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;</w:t>
      </w:r>
      <w:proofErr w:type="gramEnd"/>
    </w:p>
    <w:p w14:paraId="66CB49C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.open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dfa.txt"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FDB2A5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5F448E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string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line;</w:t>
      </w:r>
      <w:proofErr w:type="gramEnd"/>
    </w:p>
    <w:p w14:paraId="779CFAE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\n20BCS021\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nFAIZAN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CHOUDHARY\n\n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C52C3A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Given DFA: 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E2936E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3E2B6C0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22DCCA3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fin, line)) {</w:t>
      </w:r>
    </w:p>
    <w:p w14:paraId="0B46B99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line&lt;&lt;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34A70E8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49DA3DB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clearing </w:t>
      </w:r>
      <w:proofErr w:type="spellStart"/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eof</w:t>
      </w:r>
      <w:proofErr w:type="spellEnd"/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flags and seeking to start of file</w:t>
      </w:r>
    </w:p>
    <w:p w14:paraId="547E4941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.clear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BCD302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.seekg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9BD5DC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fin) {</w:t>
      </w:r>
    </w:p>
    <w:p w14:paraId="50C4513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fin, line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66BCF3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temp;</w:t>
      </w:r>
      <w:proofErr w:type="gramEnd"/>
    </w:p>
    <w:p w14:paraId="40F8777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70B38C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line[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48E783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8A5F5B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for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line.siz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61CF9E3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!=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,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4F52A5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al_states.push_back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C66830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03BD969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}   </w:t>
      </w:r>
    </w:p>
    <w:p w14:paraId="1B45BEE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5DB933F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250AEC8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for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line.siz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2F2115E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!=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2351A8A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==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-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EC05DA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04D46AC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temp.push_back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-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410980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6BA6031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</w:p>
    <w:p w14:paraId="5AD05C9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temp.push_back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-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67C2C4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64BB4E1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00AFF8A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.push_back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temp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9E3549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758A0C2E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4C023B4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CA98C6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put;</w:t>
      </w:r>
      <w:proofErr w:type="gramEnd"/>
    </w:p>
    <w:p w14:paraId="5F7B40C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\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nEnter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input consisting of 0's and 1's: 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</w:p>
    <w:p w14:paraId="1671D0F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in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, input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76A5B1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if (</w:t>
      </w:r>
      <w:proofErr w:type="spellStart"/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input.size</w:t>
      </w:r>
      <w:proofErr w:type="spellEnd"/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() == 0)</w:t>
      </w:r>
    </w:p>
    <w:p w14:paraId="36344BA8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ns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check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, input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DF9A00C" w14:textId="7222885D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ns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0C7DBD3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4ED073B8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.clos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DF42F0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BBD5A45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1484C39F" w14:textId="5C993EFA" w:rsidR="00F008D8" w:rsidRDefault="00F008D8" w:rsidP="00733A49">
      <w:pPr>
        <w:rPr>
          <w:rFonts w:ascii="Arial" w:hAnsi="Arial" w:cs="Arial"/>
        </w:rPr>
      </w:pPr>
    </w:p>
    <w:p w14:paraId="7E11DBE7" w14:textId="0E2E1A04" w:rsidR="00934E85" w:rsidRDefault="00934E85" w:rsidP="00733A49">
      <w:pPr>
        <w:rPr>
          <w:rFonts w:ascii="Arial" w:hAnsi="Arial" w:cs="Arial"/>
        </w:rPr>
      </w:pPr>
    </w:p>
    <w:p w14:paraId="19A8D0EA" w14:textId="77777777" w:rsidR="00934E85" w:rsidRDefault="00934E85" w:rsidP="00733A49">
      <w:pPr>
        <w:rPr>
          <w:rFonts w:ascii="Arial" w:hAnsi="Arial" w:cs="Arial"/>
        </w:rPr>
      </w:pPr>
    </w:p>
    <w:p w14:paraId="4075B562" w14:textId="6EA71A08" w:rsidR="00842101" w:rsidRDefault="007D2123" w:rsidP="00723311">
      <w:pPr>
        <w:jc w:val="center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noProof/>
          <w:sz w:val="56"/>
          <w:szCs w:val="56"/>
        </w:rPr>
        <w:lastRenderedPageBreak/>
        <w:drawing>
          <wp:inline distT="0" distB="0" distL="0" distR="0" wp14:anchorId="07E1959D" wp14:editId="3200A631">
            <wp:extent cx="3073612" cy="124506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920" cy="1255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E899D" w14:textId="1F8BFD70" w:rsidR="00723311" w:rsidRPr="00723311" w:rsidRDefault="00723311" w:rsidP="00723311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DFA </w:t>
      </w:r>
      <w:proofErr w:type="gramStart"/>
      <w:r>
        <w:rPr>
          <w:rFonts w:ascii="Arial" w:hAnsi="Arial" w:cs="Arial"/>
          <w:sz w:val="32"/>
          <w:szCs w:val="32"/>
        </w:rPr>
        <w:t>used</w:t>
      </w:r>
      <w:proofErr w:type="gramEnd"/>
    </w:p>
    <w:p w14:paraId="32BC2680" w14:textId="1F8EB2FF" w:rsidR="00733A49" w:rsidRDefault="00733A49" w:rsidP="00733A49">
      <w:r>
        <w:rPr>
          <w:rFonts w:ascii="Arial" w:hAnsi="Arial" w:cs="Arial"/>
          <w:sz w:val="56"/>
          <w:szCs w:val="56"/>
        </w:rPr>
        <w:t>OUTPUT:</w:t>
      </w:r>
    </w:p>
    <w:p w14:paraId="679EE1D7" w14:textId="77777777" w:rsidR="00B00CEE" w:rsidRDefault="00B00CEE" w:rsidP="00733A49">
      <w:pPr>
        <w:sectPr w:rsidR="00B00CEE" w:rsidSect="00BB0D96">
          <w:footerReference w:type="default" r:id="rId9"/>
          <w:footerReference w:type="first" r:id="rId10"/>
          <w:pgSz w:w="11906" w:h="16838"/>
          <w:pgMar w:top="720" w:right="720" w:bottom="720" w:left="720" w:header="0" w:footer="0" w:gutter="0"/>
          <w:cols w:space="708"/>
          <w:titlePg/>
          <w:docGrid w:linePitch="360"/>
        </w:sectPr>
      </w:pPr>
    </w:p>
    <w:p w14:paraId="6F98E951" w14:textId="17BDEEA8" w:rsidR="00AA03BC" w:rsidRDefault="00AA03BC" w:rsidP="00733A49">
      <w:r>
        <w:t xml:space="preserve"> </w:t>
      </w:r>
      <w:r w:rsidR="001E42E7" w:rsidRPr="001E42E7">
        <w:drawing>
          <wp:inline distT="0" distB="0" distL="0" distR="0" wp14:anchorId="62FD4B5A" wp14:editId="2E61B17E">
            <wp:extent cx="2936893" cy="21585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38692" cy="215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95681" w14:textId="77777777" w:rsidR="00FF2754" w:rsidRDefault="00FF2754" w:rsidP="00733A49"/>
    <w:p w14:paraId="108968AD" w14:textId="7202C8C3" w:rsidR="001E42E7" w:rsidRDefault="00FF2754" w:rsidP="00733A49">
      <w:r w:rsidRPr="00FF2754">
        <w:drawing>
          <wp:inline distT="0" distB="0" distL="0" distR="0" wp14:anchorId="6FDCC564" wp14:editId="483BB2B4">
            <wp:extent cx="3048150" cy="21928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6265" cy="220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6B96E" w14:textId="77777777" w:rsidR="00934E85" w:rsidRDefault="00934E85" w:rsidP="00733A49">
      <w:pPr>
        <w:rPr>
          <w:noProof/>
        </w:rPr>
      </w:pPr>
    </w:p>
    <w:p w14:paraId="08D582C4" w14:textId="1064391C" w:rsidR="00934E85" w:rsidRDefault="00BB0D96" w:rsidP="00733A49">
      <w:pPr>
        <w:rPr>
          <w:noProof/>
        </w:rPr>
      </w:pPr>
      <w:r w:rsidRPr="00BB0D96">
        <w:rPr>
          <w:noProof/>
        </w:rPr>
        <w:drawing>
          <wp:inline distT="0" distB="0" distL="0" distR="0" wp14:anchorId="60845023" wp14:editId="068341FB">
            <wp:extent cx="2996565" cy="2216561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8424" cy="221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E3C12" w14:textId="77777777" w:rsidR="00040FCF" w:rsidRDefault="00040FCF" w:rsidP="00040FCF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lastRenderedPageBreak/>
        <w:t>FAIZAN CHOUDHARY</w:t>
      </w:r>
    </w:p>
    <w:p w14:paraId="79A37872" w14:textId="77777777" w:rsidR="00040FCF" w:rsidRDefault="00040FCF" w:rsidP="00040FCF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0BCS021</w:t>
      </w:r>
    </w:p>
    <w:p w14:paraId="0F509B90" w14:textId="1A7FA4B7" w:rsidR="00040FCF" w:rsidRDefault="00040FCF" w:rsidP="00040FCF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1st</w:t>
      </w:r>
      <w:r>
        <w:rPr>
          <w:rFonts w:ascii="Book Antiqua" w:hAnsi="Book Antiqua" w:cs="Aldhabi"/>
          <w:sz w:val="32"/>
          <w:szCs w:val="32"/>
        </w:rPr>
        <w:t xml:space="preserve"> </w:t>
      </w:r>
      <w:proofErr w:type="gramStart"/>
      <w:r>
        <w:rPr>
          <w:rFonts w:ascii="Book Antiqua" w:hAnsi="Book Antiqua" w:cs="Aldhabi"/>
          <w:sz w:val="32"/>
          <w:szCs w:val="32"/>
        </w:rPr>
        <w:t>February</w:t>
      </w:r>
      <w:r>
        <w:rPr>
          <w:rFonts w:ascii="Book Antiqua" w:hAnsi="Book Antiqua" w:cs="Aldhabi"/>
          <w:sz w:val="32"/>
          <w:szCs w:val="32"/>
        </w:rPr>
        <w:t>,</w:t>
      </w:r>
      <w:proofErr w:type="gramEnd"/>
      <w:r>
        <w:rPr>
          <w:rFonts w:ascii="Book Antiqua" w:hAnsi="Book Antiqua" w:cs="Aldhabi"/>
          <w:sz w:val="32"/>
          <w:szCs w:val="32"/>
        </w:rPr>
        <w:t xml:space="preserve"> 2023</w:t>
      </w:r>
    </w:p>
    <w:p w14:paraId="718EE648" w14:textId="77777777" w:rsidR="00040FCF" w:rsidRDefault="00040FCF" w:rsidP="00040FCF">
      <w:pPr>
        <w:rPr>
          <w:rFonts w:ascii="Arial" w:hAnsi="Arial" w:cs="Arial"/>
        </w:rPr>
      </w:pPr>
      <w:r>
        <w:rPr>
          <w:rFonts w:ascii="Arial" w:hAnsi="Arial" w:cs="Arial"/>
          <w:sz w:val="56"/>
          <w:szCs w:val="56"/>
        </w:rPr>
        <w:t>CODE:</w:t>
      </w:r>
      <w:r>
        <w:rPr>
          <w:rFonts w:ascii="Arial" w:hAnsi="Arial" w:cs="Arial"/>
        </w:rPr>
        <w:t xml:space="preserve"> </w:t>
      </w:r>
    </w:p>
    <w:p w14:paraId="521BF7F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iostream&gt;</w:t>
      </w:r>
    </w:p>
    <w:p w14:paraId="1604D97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stdlib.h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53173AB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vector&gt;</w:t>
      </w:r>
    </w:p>
    <w:p w14:paraId="3D3456D2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fstream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1BF3960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sstream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6AD02971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string&gt;</w:t>
      </w:r>
    </w:p>
    <w:p w14:paraId="4ED2C125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06489444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using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td;</w:t>
      </w:r>
      <w:proofErr w:type="gramEnd"/>
    </w:p>
    <w:p w14:paraId="296CB6CB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4AAD452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vector&lt; vector&lt;pair&lt;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&gt;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mealy;</w:t>
      </w:r>
      <w:proofErr w:type="gramEnd"/>
    </w:p>
    <w:p w14:paraId="744337AB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tat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1BB8C0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22F82B4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tring check(string input) {</w:t>
      </w:r>
    </w:p>
    <w:p w14:paraId="25A1463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out;</w:t>
      </w:r>
      <w:proofErr w:type="gramEnd"/>
    </w:p>
    <w:p w14:paraId="48A93B4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pair&lt;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gt; t = {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stat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};</w:t>
      </w:r>
      <w:proofErr w:type="gramEnd"/>
    </w:p>
    <w:p w14:paraId="1F54C6D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25C5BE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\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nTransitions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: 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945B939" w14:textId="37F70C8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put.siz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 &amp;&amp;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2DF7F7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t = mealy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[input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-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;</w:t>
      </w:r>
      <w:proofErr w:type="gramEnd"/>
    </w:p>
    <w:p w14:paraId="032A0E8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F7C85F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q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-&gt; 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72D548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-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51102471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break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352F0B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</w:p>
    <w:p w14:paraId="4FEAA63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out +=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econd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7F7ECF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7D4B91A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71FBBA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76F364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out;</w:t>
      </w:r>
      <w:proofErr w:type="gramEnd"/>
    </w:p>
    <w:p w14:paraId="00834E7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4865F615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0A9E6F15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main() {</w:t>
      </w:r>
    </w:p>
    <w:p w14:paraId="7B18235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fstream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;</w:t>
      </w:r>
      <w:proofErr w:type="gramEnd"/>
    </w:p>
    <w:p w14:paraId="6810889C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.open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mealy.txt"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D55B7F0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C7E684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line;</w:t>
      </w:r>
      <w:proofErr w:type="gramEnd"/>
    </w:p>
    <w:p w14:paraId="550A5A2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\n20BCS021\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nFAIZAN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CHOUDHARY\n\n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9314C2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Given Mealy: 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3445B8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3078033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07201F2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fin, line)) {</w:t>
      </w:r>
    </w:p>
    <w:p w14:paraId="76583AF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line&lt;&lt;</w:t>
      </w:r>
      <w:proofErr w:type="spellStart"/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1DBE69C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C2ABB52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clearing </w:t>
      </w:r>
      <w:proofErr w:type="spellStart"/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>eof</w:t>
      </w:r>
      <w:proofErr w:type="spellEnd"/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flags and seeking to start of file</w:t>
      </w:r>
    </w:p>
    <w:p w14:paraId="6E613205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.clear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1C8E5F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.seekg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32B5A8C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fin) {</w:t>
      </w:r>
    </w:p>
    <w:p w14:paraId="213D8594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tate;</w:t>
      </w:r>
      <w:proofErr w:type="gramEnd"/>
    </w:p>
    <w:p w14:paraId="503A34A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output;</w:t>
      </w:r>
      <w:proofErr w:type="gramEnd"/>
    </w:p>
    <w:p w14:paraId="6402420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vector&lt; pair&lt;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emp;</w:t>
      </w:r>
      <w:proofErr w:type="gramEnd"/>
    </w:p>
    <w:p w14:paraId="45AD020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fin, line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934AD4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4E93120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stat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line[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0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10E5D6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no final states in mealy</w:t>
      </w:r>
    </w:p>
    <w:p w14:paraId="2F22553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532D0C0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fo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line.siz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); ) {</w:t>
      </w:r>
    </w:p>
    <w:p w14:paraId="023366F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!=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9013C2B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==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-'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F6DE07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0549117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state = (-(line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F2F971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output = (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FC47741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emp.push_back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{state, output}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4F8C55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=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5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6B89B5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332D0E0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6281360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state = (line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-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202AFEB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output = (line[i+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2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C238A2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emp.push_back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{state, output}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89E6752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=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4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FEE9A1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0F9A5460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2EA3AF8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103A3E99" w14:textId="37AE64BB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mealy.push_back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temp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58038B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430D9D9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7C63E8D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B51C60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put;</w:t>
      </w:r>
      <w:proofErr w:type="gramEnd"/>
    </w:p>
    <w:p w14:paraId="4B26CFD0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\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nEnter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input consisting of 0's and 1's: 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AFF2D2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in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, input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A746C7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7F72D524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ans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check(input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367CF32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Output of Mealy machine: 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ans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      </w:t>
      </w:r>
    </w:p>
    <w:p w14:paraId="2D1DA5B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656C66A1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.clos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AAA0AF4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872EBA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6B45449C" w14:textId="706E659F" w:rsidR="008205C9" w:rsidRDefault="00B22BDB" w:rsidP="00B22BDB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12D60381" wp14:editId="49505DFE">
            <wp:extent cx="2940481" cy="15170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038" cy="1524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0394C" w14:textId="1159F355" w:rsidR="008205C9" w:rsidRPr="00723311" w:rsidRDefault="008205C9" w:rsidP="008205C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Mealy Machine</w:t>
      </w:r>
      <w:r>
        <w:rPr>
          <w:rFonts w:ascii="Arial" w:hAnsi="Arial" w:cs="Arial"/>
          <w:sz w:val="32"/>
          <w:szCs w:val="32"/>
        </w:rPr>
        <w:t xml:space="preserve"> </w:t>
      </w:r>
      <w:proofErr w:type="gramStart"/>
      <w:r>
        <w:rPr>
          <w:rFonts w:ascii="Arial" w:hAnsi="Arial" w:cs="Arial"/>
          <w:sz w:val="32"/>
          <w:szCs w:val="32"/>
        </w:rPr>
        <w:t>used</w:t>
      </w:r>
      <w:proofErr w:type="gramEnd"/>
    </w:p>
    <w:p w14:paraId="4C4C4EEA" w14:textId="267C55C1" w:rsidR="00AC6F03" w:rsidRDefault="00AC6F03" w:rsidP="00DD43D2">
      <w:pPr>
        <w:jc w:val="center"/>
        <w:rPr>
          <w:rFonts w:ascii="Arial" w:hAnsi="Arial" w:cs="Arial"/>
        </w:rPr>
      </w:pPr>
    </w:p>
    <w:p w14:paraId="104FF29A" w14:textId="77667A07" w:rsidR="00F47713" w:rsidRDefault="009510F5" w:rsidP="00733A49">
      <w:pPr>
        <w:rPr>
          <w:rFonts w:ascii="Arial" w:hAnsi="Arial" w:cs="Arial"/>
          <w:sz w:val="56"/>
          <w:szCs w:val="56"/>
        </w:rPr>
      </w:pPr>
      <w:r w:rsidRPr="009510F5">
        <w:rPr>
          <w:rFonts w:ascii="Arial" w:hAnsi="Arial" w:cs="Arial"/>
          <w:sz w:val="56"/>
          <w:szCs w:val="56"/>
        </w:rPr>
        <w:lastRenderedPageBreak/>
        <w:t>OUTPUT:</w:t>
      </w:r>
    </w:p>
    <w:p w14:paraId="40DF507D" w14:textId="77777777" w:rsidR="00AC6F03" w:rsidRDefault="00AC6F03" w:rsidP="00733A49">
      <w:pPr>
        <w:rPr>
          <w:rFonts w:ascii="Arial" w:hAnsi="Arial" w:cs="Arial"/>
          <w:sz w:val="56"/>
          <w:szCs w:val="56"/>
        </w:rPr>
        <w:sectPr w:rsidR="00AC6F03" w:rsidSect="00BB0D96">
          <w:type w:val="continuous"/>
          <w:pgSz w:w="11906" w:h="16838"/>
          <w:pgMar w:top="720" w:right="720" w:bottom="720" w:left="720" w:header="708" w:footer="0" w:gutter="0"/>
          <w:cols w:space="708"/>
          <w:docGrid w:linePitch="360"/>
        </w:sectPr>
      </w:pPr>
    </w:p>
    <w:p w14:paraId="1B913778" w14:textId="4C61CB12" w:rsidR="00E109E2" w:rsidRDefault="00AC6F03" w:rsidP="00733A49">
      <w:pPr>
        <w:rPr>
          <w:rFonts w:ascii="Arial" w:hAnsi="Arial" w:cs="Arial"/>
          <w:sz w:val="56"/>
          <w:szCs w:val="56"/>
        </w:rPr>
      </w:pPr>
      <w:r w:rsidRPr="00AC6F03">
        <w:rPr>
          <w:rFonts w:ascii="Arial" w:hAnsi="Arial" w:cs="Arial"/>
          <w:sz w:val="56"/>
          <w:szCs w:val="56"/>
        </w:rPr>
        <w:drawing>
          <wp:inline distT="0" distB="0" distL="0" distR="0" wp14:anchorId="0EAD54C8" wp14:editId="3CDEDA19">
            <wp:extent cx="3598333" cy="2220781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8987" cy="2239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5125" w14:textId="77777777" w:rsidR="008205C9" w:rsidRDefault="008205C9" w:rsidP="00733A49">
      <w:pPr>
        <w:rPr>
          <w:rFonts w:ascii="Arial" w:hAnsi="Arial" w:cs="Arial"/>
          <w:sz w:val="56"/>
          <w:szCs w:val="56"/>
        </w:rPr>
      </w:pPr>
    </w:p>
    <w:p w14:paraId="6B8BE06C" w14:textId="77777777" w:rsidR="00AC6F03" w:rsidRDefault="00653467" w:rsidP="00733A49">
      <w:pPr>
        <w:rPr>
          <w:rFonts w:ascii="Arial" w:hAnsi="Arial" w:cs="Arial"/>
          <w:sz w:val="56"/>
          <w:szCs w:val="56"/>
        </w:rPr>
      </w:pPr>
      <w:r w:rsidRPr="00653467">
        <w:rPr>
          <w:rFonts w:ascii="Arial" w:hAnsi="Arial" w:cs="Arial"/>
          <w:sz w:val="56"/>
          <w:szCs w:val="56"/>
        </w:rPr>
        <w:drawing>
          <wp:inline distT="0" distB="0" distL="0" distR="0" wp14:anchorId="2CC9CB62" wp14:editId="6ED4DAD4">
            <wp:extent cx="3601463" cy="2133600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1697" cy="2145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36F52" w14:textId="77777777" w:rsidR="008205C9" w:rsidRDefault="008205C9" w:rsidP="00733A49">
      <w:pPr>
        <w:rPr>
          <w:rFonts w:ascii="Arial" w:hAnsi="Arial" w:cs="Arial"/>
          <w:sz w:val="56"/>
          <w:szCs w:val="56"/>
        </w:rPr>
      </w:pPr>
    </w:p>
    <w:p w14:paraId="521FB37C" w14:textId="702D7BCE" w:rsidR="008205C9" w:rsidRDefault="008205C9" w:rsidP="00733A49">
      <w:pPr>
        <w:rPr>
          <w:rFonts w:ascii="Arial" w:hAnsi="Arial" w:cs="Arial"/>
          <w:sz w:val="56"/>
          <w:szCs w:val="56"/>
        </w:rPr>
        <w:sectPr w:rsidR="008205C9" w:rsidSect="00BB0D96">
          <w:type w:val="continuous"/>
          <w:pgSz w:w="11906" w:h="16838"/>
          <w:pgMar w:top="720" w:right="720" w:bottom="720" w:left="720" w:header="708" w:footer="0" w:gutter="0"/>
          <w:cols w:space="708"/>
          <w:docGrid w:linePitch="360"/>
        </w:sectPr>
      </w:pPr>
    </w:p>
    <w:p w14:paraId="6475BE4C" w14:textId="12648421" w:rsidR="00AC6F03" w:rsidRPr="009510F5" w:rsidRDefault="00DD43D2" w:rsidP="00733A49">
      <w:pPr>
        <w:rPr>
          <w:rFonts w:ascii="Arial" w:hAnsi="Arial" w:cs="Arial"/>
          <w:sz w:val="56"/>
          <w:szCs w:val="56"/>
        </w:rPr>
      </w:pPr>
      <w:r w:rsidRPr="00DD43D2">
        <w:rPr>
          <w:rFonts w:ascii="Arial" w:hAnsi="Arial" w:cs="Arial"/>
          <w:sz w:val="56"/>
          <w:szCs w:val="56"/>
        </w:rPr>
        <w:drawing>
          <wp:inline distT="0" distB="0" distL="0" distR="0" wp14:anchorId="352D9798" wp14:editId="7D2EF619">
            <wp:extent cx="5496984" cy="2489200"/>
            <wp:effectExtent l="0" t="0" r="889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20489" cy="249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6F03" w:rsidRPr="009510F5" w:rsidSect="00BB0D96">
      <w:type w:val="continuous"/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1EE3E" w14:textId="77777777" w:rsidR="001E33AD" w:rsidRDefault="001E33AD" w:rsidP="0042366B">
      <w:pPr>
        <w:spacing w:after="0" w:line="240" w:lineRule="auto"/>
      </w:pPr>
      <w:r>
        <w:separator/>
      </w:r>
    </w:p>
  </w:endnote>
  <w:endnote w:type="continuationSeparator" w:id="0">
    <w:p w14:paraId="6A425B49" w14:textId="77777777" w:rsidR="001E33AD" w:rsidRDefault="001E33AD" w:rsidP="004236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B9C4A" w14:textId="012C26E2" w:rsidR="0042366B" w:rsidRPr="00C54A1E" w:rsidRDefault="00C54A1E">
    <w:pPr>
      <w:pStyle w:val="Footer"/>
      <w:jc w:val="center"/>
    </w:pPr>
    <w:r>
      <w:rPr>
        <w:caps/>
      </w:rPr>
      <w:tab/>
    </w:r>
    <w:r w:rsidR="0042366B" w:rsidRPr="00C54A1E">
      <w:rPr>
        <w:caps/>
      </w:rPr>
      <w:fldChar w:fldCharType="begin"/>
    </w:r>
    <w:r w:rsidR="0042366B" w:rsidRPr="00C54A1E">
      <w:rPr>
        <w:caps/>
      </w:rPr>
      <w:instrText xml:space="preserve"> PAGE   \* MERGEFORMAT </w:instrText>
    </w:r>
    <w:r w:rsidR="0042366B" w:rsidRPr="00C54A1E">
      <w:rPr>
        <w:caps/>
      </w:rPr>
      <w:fldChar w:fldCharType="separate"/>
    </w:r>
    <w:r w:rsidR="0042366B" w:rsidRPr="00C54A1E">
      <w:rPr>
        <w:caps/>
        <w:noProof/>
      </w:rPr>
      <w:t>2</w:t>
    </w:r>
    <w:r w:rsidR="0042366B" w:rsidRPr="00C54A1E">
      <w:rPr>
        <w:caps/>
        <w:noProof/>
      </w:rPr>
      <w:fldChar w:fldCharType="end"/>
    </w:r>
    <w:r w:rsidRPr="00C54A1E">
      <w:t xml:space="preserve">                        </w:t>
    </w:r>
    <w:r>
      <w:tab/>
    </w:r>
    <w:hyperlink w:anchor="Index" w:history="1">
      <w:r w:rsidRPr="00C54A1E">
        <w:rPr>
          <w:rStyle w:val="Hyperlink"/>
        </w:rPr>
        <w:t>Go to Index</w:t>
      </w:r>
    </w:hyperlink>
  </w:p>
  <w:p w14:paraId="46997F62" w14:textId="77777777" w:rsidR="0042366B" w:rsidRDefault="004236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F0BEF" w14:textId="77777777" w:rsidR="00C54A1E" w:rsidRPr="00C54A1E" w:rsidRDefault="00C54A1E">
    <w:pPr>
      <w:pStyle w:val="Footer"/>
      <w:jc w:val="center"/>
      <w:rPr>
        <w:caps/>
        <w:noProof/>
      </w:rPr>
    </w:pPr>
    <w:r w:rsidRPr="00C54A1E">
      <w:rPr>
        <w:caps/>
      </w:rPr>
      <w:fldChar w:fldCharType="begin"/>
    </w:r>
    <w:r w:rsidRPr="00C54A1E">
      <w:rPr>
        <w:caps/>
      </w:rPr>
      <w:instrText xml:space="preserve"> PAGE   \* MERGEFORMAT </w:instrText>
    </w:r>
    <w:r w:rsidRPr="00C54A1E">
      <w:rPr>
        <w:caps/>
      </w:rPr>
      <w:fldChar w:fldCharType="separate"/>
    </w:r>
    <w:r w:rsidRPr="00C54A1E">
      <w:rPr>
        <w:caps/>
        <w:noProof/>
      </w:rPr>
      <w:t>2</w:t>
    </w:r>
    <w:r w:rsidRPr="00C54A1E">
      <w:rPr>
        <w:caps/>
        <w:noProof/>
      </w:rPr>
      <w:fldChar w:fldCharType="end"/>
    </w:r>
  </w:p>
  <w:p w14:paraId="4EF85CDB" w14:textId="77777777" w:rsidR="00C54A1E" w:rsidRDefault="00C54A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83549" w14:textId="77777777" w:rsidR="001E33AD" w:rsidRDefault="001E33AD" w:rsidP="0042366B">
      <w:pPr>
        <w:spacing w:after="0" w:line="240" w:lineRule="auto"/>
      </w:pPr>
      <w:r>
        <w:separator/>
      </w:r>
    </w:p>
  </w:footnote>
  <w:footnote w:type="continuationSeparator" w:id="0">
    <w:p w14:paraId="087B06D8" w14:textId="77777777" w:rsidR="001E33AD" w:rsidRDefault="001E33AD" w:rsidP="004236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Dc2NTEwNjcysbRU0lEKTi0uzszPAykwqQUAUcf4PCwAAAA="/>
  </w:docVars>
  <w:rsids>
    <w:rsidRoot w:val="002B1211"/>
    <w:rsid w:val="000352E3"/>
    <w:rsid w:val="00040FCF"/>
    <w:rsid w:val="00060F8F"/>
    <w:rsid w:val="000D0933"/>
    <w:rsid w:val="000D4E8D"/>
    <w:rsid w:val="000F1689"/>
    <w:rsid w:val="00107B58"/>
    <w:rsid w:val="001227B3"/>
    <w:rsid w:val="001327F5"/>
    <w:rsid w:val="001A3343"/>
    <w:rsid w:val="001E33AD"/>
    <w:rsid w:val="001E42E7"/>
    <w:rsid w:val="001F48CA"/>
    <w:rsid w:val="00212543"/>
    <w:rsid w:val="00223F21"/>
    <w:rsid w:val="002B1211"/>
    <w:rsid w:val="002C5FF2"/>
    <w:rsid w:val="002D09EF"/>
    <w:rsid w:val="002E3E54"/>
    <w:rsid w:val="002E7123"/>
    <w:rsid w:val="003854F7"/>
    <w:rsid w:val="0039113E"/>
    <w:rsid w:val="003C18F8"/>
    <w:rsid w:val="003D3BED"/>
    <w:rsid w:val="003E1D84"/>
    <w:rsid w:val="0042366B"/>
    <w:rsid w:val="004F594F"/>
    <w:rsid w:val="0051710F"/>
    <w:rsid w:val="00521BEC"/>
    <w:rsid w:val="005240FE"/>
    <w:rsid w:val="0054198C"/>
    <w:rsid w:val="0056448E"/>
    <w:rsid w:val="00587A37"/>
    <w:rsid w:val="005B10EF"/>
    <w:rsid w:val="005C2748"/>
    <w:rsid w:val="005E51A8"/>
    <w:rsid w:val="005F3D40"/>
    <w:rsid w:val="006248FC"/>
    <w:rsid w:val="00634892"/>
    <w:rsid w:val="0063565F"/>
    <w:rsid w:val="00646959"/>
    <w:rsid w:val="00653467"/>
    <w:rsid w:val="0067592D"/>
    <w:rsid w:val="006D77EE"/>
    <w:rsid w:val="007120CD"/>
    <w:rsid w:val="00721BAC"/>
    <w:rsid w:val="00723311"/>
    <w:rsid w:val="00733A49"/>
    <w:rsid w:val="0079758B"/>
    <w:rsid w:val="007A56F9"/>
    <w:rsid w:val="007B5C4C"/>
    <w:rsid w:val="007D2123"/>
    <w:rsid w:val="007D3B11"/>
    <w:rsid w:val="007E0245"/>
    <w:rsid w:val="00807AA7"/>
    <w:rsid w:val="0081595F"/>
    <w:rsid w:val="008205C9"/>
    <w:rsid w:val="00830196"/>
    <w:rsid w:val="00842101"/>
    <w:rsid w:val="008A6A1F"/>
    <w:rsid w:val="008F3478"/>
    <w:rsid w:val="009032A2"/>
    <w:rsid w:val="00921534"/>
    <w:rsid w:val="00934E85"/>
    <w:rsid w:val="009510F5"/>
    <w:rsid w:val="00976B56"/>
    <w:rsid w:val="00982FE9"/>
    <w:rsid w:val="00A35711"/>
    <w:rsid w:val="00A4568C"/>
    <w:rsid w:val="00A85E31"/>
    <w:rsid w:val="00AA03BC"/>
    <w:rsid w:val="00AA6C86"/>
    <w:rsid w:val="00AB6F33"/>
    <w:rsid w:val="00AC6F03"/>
    <w:rsid w:val="00B00CEE"/>
    <w:rsid w:val="00B04B5B"/>
    <w:rsid w:val="00B100FF"/>
    <w:rsid w:val="00B22BDB"/>
    <w:rsid w:val="00B43BC0"/>
    <w:rsid w:val="00B7362D"/>
    <w:rsid w:val="00B92E84"/>
    <w:rsid w:val="00BB0D96"/>
    <w:rsid w:val="00C03810"/>
    <w:rsid w:val="00C1495A"/>
    <w:rsid w:val="00C228A5"/>
    <w:rsid w:val="00C3060A"/>
    <w:rsid w:val="00C431DE"/>
    <w:rsid w:val="00C5092D"/>
    <w:rsid w:val="00C54A1E"/>
    <w:rsid w:val="00D2559B"/>
    <w:rsid w:val="00D32E08"/>
    <w:rsid w:val="00DB0556"/>
    <w:rsid w:val="00DB3A9A"/>
    <w:rsid w:val="00DD43D2"/>
    <w:rsid w:val="00DD68C2"/>
    <w:rsid w:val="00DE3BF7"/>
    <w:rsid w:val="00DE6474"/>
    <w:rsid w:val="00DF6A02"/>
    <w:rsid w:val="00E02EBE"/>
    <w:rsid w:val="00E109E2"/>
    <w:rsid w:val="00E11B66"/>
    <w:rsid w:val="00E46162"/>
    <w:rsid w:val="00E93C3B"/>
    <w:rsid w:val="00F008D8"/>
    <w:rsid w:val="00F26A32"/>
    <w:rsid w:val="00F4193E"/>
    <w:rsid w:val="00F47713"/>
    <w:rsid w:val="00F95BA3"/>
    <w:rsid w:val="00FB3CBA"/>
    <w:rsid w:val="00FD3672"/>
    <w:rsid w:val="00FE33B8"/>
    <w:rsid w:val="00FF0A78"/>
    <w:rsid w:val="00FF2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C561D9"/>
  <w15:chartTrackingRefBased/>
  <w15:docId w15:val="{C62CEDE5-CF1A-4C7C-8295-EB4CF0F1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5C9"/>
    <w:pPr>
      <w:spacing w:after="160" w:line="25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33A49"/>
    <w:rPr>
      <w:color w:val="0563C1"/>
      <w:u w:val="single"/>
    </w:rPr>
  </w:style>
  <w:style w:type="table" w:styleId="GridTable2-Accent5">
    <w:name w:val="Grid Table 2 Accent 5"/>
    <w:basedOn w:val="TableNormal"/>
    <w:uiPriority w:val="47"/>
    <w:rsid w:val="00733A49"/>
    <w:tblPr>
      <w:tblStyleRowBandSize w:val="1"/>
      <w:tblStyleColBandSize w:val="1"/>
      <w:tblInd w:w="0" w:type="nil"/>
      <w:tblBorders>
        <w:top w:val="single" w:sz="2" w:space="0" w:color="9CC2E5"/>
        <w:bottom w:val="single" w:sz="2" w:space="0" w:color="9CC2E5"/>
        <w:insideH w:val="single" w:sz="2" w:space="0" w:color="9CC2E5"/>
        <w:insideV w:val="single" w:sz="2" w:space="0" w:color="9CC2E5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9CC2E5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TableGrid">
    <w:name w:val="Table Grid"/>
    <w:basedOn w:val="TableNormal"/>
    <w:uiPriority w:val="59"/>
    <w:rsid w:val="00B43BC0"/>
    <w:pPr>
      <w:widowControl w:val="0"/>
      <w:autoSpaceDE w:val="0"/>
      <w:autoSpaceDN w:val="0"/>
    </w:pPr>
    <w:rPr>
      <w:lang w:val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sonormal0">
    <w:name w:val="msonormal"/>
    <w:basedOn w:val="Normal"/>
    <w:rsid w:val="00F008D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numbering" w:customStyle="1" w:styleId="NoList1">
    <w:name w:val="No List1"/>
    <w:next w:val="NoList"/>
    <w:uiPriority w:val="99"/>
    <w:semiHidden/>
    <w:unhideWhenUsed/>
    <w:rsid w:val="00F008D8"/>
  </w:style>
  <w:style w:type="paragraph" w:styleId="Header">
    <w:name w:val="header"/>
    <w:basedOn w:val="Normal"/>
    <w:link w:val="HeaderChar"/>
    <w:uiPriority w:val="99"/>
    <w:unhideWhenUsed/>
    <w:rsid w:val="004236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66B"/>
  </w:style>
  <w:style w:type="paragraph" w:styleId="Footer">
    <w:name w:val="footer"/>
    <w:basedOn w:val="Normal"/>
    <w:link w:val="FooterChar"/>
    <w:uiPriority w:val="99"/>
    <w:unhideWhenUsed/>
    <w:rsid w:val="004236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66B"/>
  </w:style>
  <w:style w:type="character" w:styleId="UnresolvedMention">
    <w:name w:val="Unresolved Mention"/>
    <w:uiPriority w:val="99"/>
    <w:semiHidden/>
    <w:unhideWhenUsed/>
    <w:rsid w:val="00C54A1E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C54A1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4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0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1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8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1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5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0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1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0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9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8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30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9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5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1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5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0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1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5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5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5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8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3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5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3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2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2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7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3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7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6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1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8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0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8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6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9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5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7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8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0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3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2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1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4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jmistudent-my.sharepoint.com/personal/faizan2000461_st_jmi_ac_in/Documents/Desktop/JMI%20Sem%205/LAB/Computer%20Networks/20BCS021_Faizan%20Choudhary_CN_LabFile.docx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784</Words>
  <Characters>447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FAIZAN NASEEM AHMED CHOUDHARY</cp:lastModifiedBy>
  <cp:revision>22</cp:revision>
  <cp:lastPrinted>2022-11-26T12:41:00Z</cp:lastPrinted>
  <dcterms:created xsi:type="dcterms:W3CDTF">2022-11-26T13:38:00Z</dcterms:created>
  <dcterms:modified xsi:type="dcterms:W3CDTF">2023-02-01T20:54:00Z</dcterms:modified>
</cp:coreProperties>
</file>